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DE8F456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D42582" w:rsidRPr="00EA1252" w14:paraId="37D08C02" w14:textId="77777777" w:rsidTr="004771E2">
        <w:trPr>
          <w:trHeight w:val="230"/>
        </w:trPr>
        <w:tc>
          <w:tcPr>
            <w:tcW w:w="8190" w:type="dxa"/>
          </w:tcPr>
          <w:p w14:paraId="73D0C8F7" w14:textId="5A5E72F4" w:rsidR="00D42582" w:rsidRPr="001F1C3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2BBAA4D1" w14:textId="11A11C02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10,000</w:t>
            </w:r>
          </w:p>
        </w:tc>
        <w:tc>
          <w:tcPr>
            <w:tcW w:w="697" w:type="dxa"/>
          </w:tcPr>
          <w:p w14:paraId="3251ADC8" w14:textId="0CB03945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0284B2EB" w14:textId="02BD06E1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D42582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D42582" w:rsidRDefault="00D42582" w:rsidP="00D42582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D42582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D42582" w:rsidRPr="00EA125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D42582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D42582" w:rsidRPr="004E62C2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D42582" w:rsidRPr="004E62C2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D4258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D42582" w:rsidRPr="005D3800" w:rsidRDefault="00D42582" w:rsidP="00D4258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D42582" w:rsidRPr="005D3800" w:rsidRDefault="00D42582" w:rsidP="00D4258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D4258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D42582" w:rsidRPr="00855CC8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D4258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D4258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7F5B35A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482578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3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047B5DB7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 Requested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24D600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31558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2B483968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9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77905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2441AE8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995710F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5161F95" w:rsidR="00E31558" w:rsidRPr="00A963ED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proofErr w:type="spellStart"/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CDD6597" w:rsidR="00E31558" w:rsidRPr="00F746BE" w:rsidRDefault="00E31558" w:rsidP="00E31558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E31558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E31558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E31558" w:rsidRDefault="00E31558" w:rsidP="00E3155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E31558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E31558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200BBA9C" w14:textId="77777777" w:rsidTr="00A146BF">
        <w:tc>
          <w:tcPr>
            <w:tcW w:w="10302" w:type="dxa"/>
          </w:tcPr>
          <w:p w14:paraId="0864F7DA" w14:textId="13BDFBBF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787AF9BE" w14:textId="77777777" w:rsidTr="00A146BF">
        <w:tc>
          <w:tcPr>
            <w:tcW w:w="10302" w:type="dxa"/>
          </w:tcPr>
          <w:p w14:paraId="7D02AC4A" w14:textId="6D9056C7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F6EDC41" w14:textId="77777777" w:rsidTr="00A146BF">
        <w:tc>
          <w:tcPr>
            <w:tcW w:w="10302" w:type="dxa"/>
          </w:tcPr>
          <w:p w14:paraId="20CBDAF9" w14:textId="3EC127F0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3084157" w14:textId="77777777" w:rsidTr="00A146BF">
        <w:tc>
          <w:tcPr>
            <w:tcW w:w="10302" w:type="dxa"/>
          </w:tcPr>
          <w:p w14:paraId="420E71E3" w14:textId="1325F3D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3C56D33E" w14:textId="77777777" w:rsidTr="00A146BF">
        <w:tc>
          <w:tcPr>
            <w:tcW w:w="10302" w:type="dxa"/>
          </w:tcPr>
          <w:p w14:paraId="05117922" w14:textId="091779A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798D452" w14:textId="77777777" w:rsidTr="00A146BF">
        <w:tc>
          <w:tcPr>
            <w:tcW w:w="10302" w:type="dxa"/>
          </w:tcPr>
          <w:p w14:paraId="727DDB1D" w14:textId="031B841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4B4F60A1" w14:textId="77777777" w:rsidTr="00A146BF">
        <w:tc>
          <w:tcPr>
            <w:tcW w:w="10302" w:type="dxa"/>
          </w:tcPr>
          <w:p w14:paraId="2F15E341" w14:textId="1513253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B40EBFA" w14:textId="77777777" w:rsidTr="00A146BF">
        <w:tc>
          <w:tcPr>
            <w:tcW w:w="10302" w:type="dxa"/>
          </w:tcPr>
          <w:p w14:paraId="0DCF4D73" w14:textId="6B2379EA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6AB56DE1" w14:textId="77777777" w:rsidTr="00A146BF">
        <w:tc>
          <w:tcPr>
            <w:tcW w:w="10302" w:type="dxa"/>
          </w:tcPr>
          <w:p w14:paraId="269777BA" w14:textId="4B090097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7C9414B8" w14:textId="77777777" w:rsidTr="00A146BF">
        <w:tc>
          <w:tcPr>
            <w:tcW w:w="10302" w:type="dxa"/>
          </w:tcPr>
          <w:p w14:paraId="2213885A" w14:textId="4B29457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22F8A441" w14:textId="77777777" w:rsidTr="00A146BF">
        <w:tc>
          <w:tcPr>
            <w:tcW w:w="10302" w:type="dxa"/>
          </w:tcPr>
          <w:p w14:paraId="115007C5" w14:textId="04D3021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695A445" w14:textId="77777777" w:rsidTr="00A146BF">
        <w:tc>
          <w:tcPr>
            <w:tcW w:w="10302" w:type="dxa"/>
          </w:tcPr>
          <w:p w14:paraId="7032FFE1" w14:textId="07BA37F0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1195274C" w14:textId="77777777" w:rsidTr="00A146BF">
        <w:tc>
          <w:tcPr>
            <w:tcW w:w="10302" w:type="dxa"/>
          </w:tcPr>
          <w:p w14:paraId="3A96F158" w14:textId="0E00B09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424C2AD" w14:textId="77777777" w:rsidTr="00A146BF">
        <w:tc>
          <w:tcPr>
            <w:tcW w:w="10302" w:type="dxa"/>
          </w:tcPr>
          <w:p w14:paraId="609A0C70" w14:textId="1EA3856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7E4CA694" w14:textId="77777777" w:rsidTr="00A146BF">
        <w:tc>
          <w:tcPr>
            <w:tcW w:w="10302" w:type="dxa"/>
          </w:tcPr>
          <w:p w14:paraId="599FBDAB" w14:textId="137DC85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6B4AA8FF" w14:textId="77777777" w:rsidTr="00A146BF">
        <w:tc>
          <w:tcPr>
            <w:tcW w:w="10302" w:type="dxa"/>
          </w:tcPr>
          <w:p w14:paraId="5400E67F" w14:textId="5B7C53B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proofErr w:type="spellStart"/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04270F">
        <w:tc>
          <w:tcPr>
            <w:tcW w:w="9781" w:type="dxa"/>
          </w:tcPr>
          <w:p w14:paraId="2B5A08B4" w14:textId="75044CEC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7. </w:t>
            </w:r>
            <w:proofErr w:type="spellStart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Pouy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amiee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9915CC">
              <w:rPr>
                <w:rFonts w:ascii="Garamond" w:hAnsi="Garamond" w:cstheme="minorHAnsi"/>
                <w:sz w:val="20"/>
                <w:szCs w:val="20"/>
                <w:lang w:val="en-US"/>
              </w:rPr>
              <w:t>Assumption College Catholic High School, Grade 1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</w:tcPr>
          <w:p w14:paraId="380CA055" w14:textId="06F4F37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04270F">
        <w:tc>
          <w:tcPr>
            <w:tcW w:w="9781" w:type="dxa"/>
          </w:tcPr>
          <w:p w14:paraId="6B910422" w14:textId="4F722E97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35588895" w14:textId="1A759DE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852110" w:rsidRDefault="009915CC" w:rsidP="009915C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852110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ebara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aeineja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rooman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1820904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6E79247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1A5BA5A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proofErr w:type="spellStart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</w:t>
            </w:r>
            <w:proofErr w:type="spellEnd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laram</w:t>
            </w:r>
            <w:proofErr w:type="spellEnd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sht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EA73DC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mid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ashayar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02812B00" w14:textId="1B44F5F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A Framework for Community Prediction +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3BCDDD70" w14:textId="4F65D62D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A73DC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A73DC" w:rsidRPr="00557F8E" w:rsidRDefault="00EA73DC" w:rsidP="00EA73DC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im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ab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A73DC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5. Charles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orr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ichele Catani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ljeet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ic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ta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747AB9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747AB9" w:rsidRPr="00542A2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747AB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747AB9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747AB9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747AB9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</w:t>
            </w:r>
          </w:p>
        </w:tc>
        <w:tc>
          <w:tcPr>
            <w:tcW w:w="1040" w:type="dxa"/>
          </w:tcPr>
          <w:p w14:paraId="628E6F26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 </w:t>
            </w:r>
          </w:p>
        </w:tc>
        <w:tc>
          <w:tcPr>
            <w:tcW w:w="1040" w:type="dxa"/>
          </w:tcPr>
          <w:p w14:paraId="0CEE96D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747AB9" w:rsidRPr="00142C2F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747AB9" w:rsidRPr="00DF232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747AB9" w:rsidRDefault="00747AB9" w:rsidP="00747AB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47AB9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47AB9" w:rsidRPr="00C971B1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47AB9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47AB9" w:rsidRPr="00DD650C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47AB9" w:rsidRPr="00DF2329" w:rsidRDefault="00747AB9" w:rsidP="00747AB9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4C42B3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4C42B3" w:rsidRDefault="004C42B3" w:rsidP="004C42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</w:t>
            </w:r>
            <w:proofErr w:type="spellEnd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lze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37A314E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ishwadeep</w:t>
            </w:r>
            <w:proofErr w:type="spellEnd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kde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mpact of Loss Functions in Fine-Tuning LLMs for Improving Sentence Embeddings</w:t>
            </w:r>
          </w:p>
        </w:tc>
        <w:tc>
          <w:tcPr>
            <w:tcW w:w="810" w:type="dxa"/>
            <w:gridSpan w:val="4"/>
          </w:tcPr>
          <w:p w14:paraId="1D111997" w14:textId="5D12510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22BA6E5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0C7EFF16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Internal Reader, MSc Thesis Committee, </w:t>
            </w:r>
            <w:r w:rsidRPr="004818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dipta Dh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MSRec</w:t>
            </w:r>
            <w:proofErr w:type="spellEnd"/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810" w:type="dxa"/>
            <w:gridSpan w:val="4"/>
          </w:tcPr>
          <w:p w14:paraId="38831B00" w14:textId="134EFA8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1952435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2767C90C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683804A0" w14:textId="214BC7F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218E5B1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3D154F96" w14:textId="12FD7B17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59F104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810" w:type="dxa"/>
            <w:gridSpan w:val="4"/>
          </w:tcPr>
          <w:p w14:paraId="5C556C90" w14:textId="075CB48B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43D636DD" w:rsidR="00EC2C4F" w:rsidRPr="00557F8E" w:rsidRDefault="00EC2C4F" w:rsidP="00EC2C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D4E82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810" w:type="dxa"/>
            <w:gridSpan w:val="4"/>
          </w:tcPr>
          <w:p w14:paraId="149B1309" w14:textId="733EF8E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1AA3715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810" w:type="dxa"/>
            <w:gridSpan w:val="4"/>
          </w:tcPr>
          <w:p w14:paraId="42B677C5" w14:textId="050E801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5E101F53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101AD527" w14:textId="1854D09E" w:rsidR="00EC2C4F" w:rsidRPr="00D37BA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91C0E7C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36488749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71D4A60D" w14:textId="08D40436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71E1FDA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810" w:type="dxa"/>
            <w:gridSpan w:val="4"/>
          </w:tcPr>
          <w:p w14:paraId="39CC3F9C" w14:textId="42027A65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09B95416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5A30BF91" w14:textId="7728C489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8FC397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rendra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</w:p>
        </w:tc>
        <w:tc>
          <w:tcPr>
            <w:tcW w:w="810" w:type="dxa"/>
            <w:gridSpan w:val="4"/>
          </w:tcPr>
          <w:p w14:paraId="1877736B" w14:textId="5A93849C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EC2C4F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134001C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810" w:type="dxa"/>
            <w:gridSpan w:val="4"/>
          </w:tcPr>
          <w:p w14:paraId="32F12A00" w14:textId="7D32CB3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EC2C4F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78B61BB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y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Learning to Belong: An Autoethnography on Acculturation and Identity Negotiations, Faculty of Education</w:t>
            </w:r>
          </w:p>
        </w:tc>
        <w:tc>
          <w:tcPr>
            <w:tcW w:w="1442" w:type="dxa"/>
            <w:gridSpan w:val="6"/>
          </w:tcPr>
          <w:p w14:paraId="02CFDC03" w14:textId="76A2F7C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EC2C4F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3B12C3C2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l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810" w:type="dxa"/>
            <w:gridSpan w:val="4"/>
          </w:tcPr>
          <w:p w14:paraId="6CC80DC8" w14:textId="5D676A7A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EC2C4F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125133F7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810" w:type="dxa"/>
            <w:gridSpan w:val="4"/>
          </w:tcPr>
          <w:p w14:paraId="0A989078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715A260E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360" w:type="dxa"/>
            <w:gridSpan w:val="2"/>
          </w:tcPr>
          <w:p w14:paraId="02F6BAD4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7900D9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3BD253B1" w:rsidR="007900D9" w:rsidRPr="007900D9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</w:p>
        </w:tc>
        <w:tc>
          <w:tcPr>
            <w:tcW w:w="992" w:type="dxa"/>
            <w:gridSpan w:val="4"/>
          </w:tcPr>
          <w:p w14:paraId="383B2F32" w14:textId="54BBB2E0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7900D9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27195065" w:rsidR="007900D9" w:rsidRPr="00557F8E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teffi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</w:p>
        </w:tc>
        <w:tc>
          <w:tcPr>
            <w:tcW w:w="1082" w:type="dxa"/>
            <w:gridSpan w:val="5"/>
          </w:tcPr>
          <w:p w14:paraId="50152FDC" w14:textId="43526B3F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7900D9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41CB029E" w:rsidR="007900D9" w:rsidRPr="00557F8E" w:rsidRDefault="007900D9" w:rsidP="007900D9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</w:p>
        </w:tc>
        <w:tc>
          <w:tcPr>
            <w:tcW w:w="902" w:type="dxa"/>
            <w:gridSpan w:val="3"/>
          </w:tcPr>
          <w:p w14:paraId="22DFBFD1" w14:textId="20D1798B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8027F5" w14:textId="77777777" w:rsidR="00FC7F86" w:rsidRDefault="00FC7F86" w:rsidP="00962F84">
      <w:r>
        <w:separator/>
      </w:r>
    </w:p>
  </w:endnote>
  <w:endnote w:type="continuationSeparator" w:id="0">
    <w:p w14:paraId="78F4BCBD" w14:textId="77777777" w:rsidR="00FC7F86" w:rsidRDefault="00FC7F86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A480D1" w14:textId="77777777" w:rsidR="00FC7F86" w:rsidRDefault="00FC7F86" w:rsidP="00962F84">
      <w:r>
        <w:separator/>
      </w:r>
    </w:p>
  </w:footnote>
  <w:footnote w:type="continuationSeparator" w:id="0">
    <w:p w14:paraId="3F5853E7" w14:textId="77777777" w:rsidR="00FC7F86" w:rsidRDefault="00FC7F86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7A1C0E17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Aug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OLWgB4YmTd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4350B"/>
    <w:rsid w:val="00150D8C"/>
    <w:rsid w:val="00152449"/>
    <w:rsid w:val="0015486D"/>
    <w:rsid w:val="00155E42"/>
    <w:rsid w:val="00155E7D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EC1"/>
    <w:rsid w:val="00212352"/>
    <w:rsid w:val="00215C53"/>
    <w:rsid w:val="002161BC"/>
    <w:rsid w:val="00222025"/>
    <w:rsid w:val="00224396"/>
    <w:rsid w:val="00224D91"/>
    <w:rsid w:val="002300A5"/>
    <w:rsid w:val="0023433B"/>
    <w:rsid w:val="0023666F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A675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514DF"/>
    <w:rsid w:val="00452912"/>
    <w:rsid w:val="004568FA"/>
    <w:rsid w:val="00457DBF"/>
    <w:rsid w:val="00461E41"/>
    <w:rsid w:val="0046309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C1401"/>
    <w:rsid w:val="004C197F"/>
    <w:rsid w:val="004C42B3"/>
    <w:rsid w:val="004C5613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42BB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138F"/>
    <w:rsid w:val="007C3F60"/>
    <w:rsid w:val="007C5FC6"/>
    <w:rsid w:val="007C7B36"/>
    <w:rsid w:val="007D20C2"/>
    <w:rsid w:val="007D284C"/>
    <w:rsid w:val="007D2A73"/>
    <w:rsid w:val="007E5191"/>
    <w:rsid w:val="007F556F"/>
    <w:rsid w:val="00800175"/>
    <w:rsid w:val="00805559"/>
    <w:rsid w:val="00805F9F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5A74"/>
    <w:rsid w:val="00C974BA"/>
    <w:rsid w:val="00CA0329"/>
    <w:rsid w:val="00CA0709"/>
    <w:rsid w:val="00CA50AB"/>
    <w:rsid w:val="00CA5C73"/>
    <w:rsid w:val="00CA795D"/>
    <w:rsid w:val="00CB60BD"/>
    <w:rsid w:val="00CB79BE"/>
    <w:rsid w:val="00CB79DA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53AC"/>
    <w:rsid w:val="00DA60D3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E0CA3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1558"/>
    <w:rsid w:val="00E33B61"/>
    <w:rsid w:val="00E34935"/>
    <w:rsid w:val="00E37386"/>
    <w:rsid w:val="00E43825"/>
    <w:rsid w:val="00E45333"/>
    <w:rsid w:val="00E51A50"/>
    <w:rsid w:val="00E56C1B"/>
    <w:rsid w:val="00E66787"/>
    <w:rsid w:val="00E676B8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2E8D"/>
    <w:rsid w:val="00EA73DC"/>
    <w:rsid w:val="00EA7889"/>
    <w:rsid w:val="00EA7F1D"/>
    <w:rsid w:val="00EB2EFA"/>
    <w:rsid w:val="00EB514A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25AA5"/>
    <w:rsid w:val="00F32433"/>
    <w:rsid w:val="00F374CE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7</TotalTime>
  <Pages>7</Pages>
  <Words>5296</Words>
  <Characters>30193</Characters>
  <Application>Microsoft Office Word</Application>
  <DocSecurity>0</DocSecurity>
  <Lines>25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54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97</cp:revision>
  <cp:lastPrinted>2024-08-05T07:06:00Z</cp:lastPrinted>
  <dcterms:created xsi:type="dcterms:W3CDTF">2023-10-25T08:29:00Z</dcterms:created>
  <dcterms:modified xsi:type="dcterms:W3CDTF">2024-08-18T19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